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49DA" w:rsidRPr="00911967" w:rsidRDefault="00911967">
      <w:pPr>
        <w:rPr>
          <w:b/>
          <w:sz w:val="28"/>
        </w:rPr>
      </w:pPr>
      <w:r w:rsidRPr="00911967">
        <w:rPr>
          <w:b/>
          <w:sz w:val="28"/>
        </w:rPr>
        <w:t>MLS Real Estate Project</w:t>
      </w:r>
    </w:p>
    <w:p w:rsidR="00911967" w:rsidRDefault="00911967">
      <w:pPr>
        <w:rPr>
          <w:b/>
          <w:sz w:val="28"/>
        </w:rPr>
      </w:pPr>
      <w:r w:rsidRPr="00911967">
        <w:rPr>
          <w:b/>
          <w:sz w:val="28"/>
        </w:rPr>
        <w:t>Project Outline</w:t>
      </w:r>
    </w:p>
    <w:p w:rsidR="00911967" w:rsidRDefault="00911967">
      <w:r>
        <w:t>Overview:</w:t>
      </w:r>
    </w:p>
    <w:p w:rsidR="00911967" w:rsidRDefault="00911967">
      <w:r>
        <w:t>A</w:t>
      </w:r>
      <w:r w:rsidR="00E63F67">
        <w:t xml:space="preserve"> new</w:t>
      </w:r>
      <w:r>
        <w:t xml:space="preserve"> full stack web application with a front end, back end, </w:t>
      </w:r>
      <w:r w:rsidR="00405447">
        <w:t>and automated functionality.</w:t>
      </w:r>
      <w:r w:rsidR="000D6A6D">
        <w:t xml:space="preserve"> Deployment as well. </w:t>
      </w:r>
    </w:p>
    <w:p w:rsidR="00405447" w:rsidRDefault="00405447" w:rsidP="00405447"/>
    <w:p w:rsidR="00405447" w:rsidRDefault="00405447" w:rsidP="00405447">
      <w:r>
        <w:t>Backend:</w:t>
      </w:r>
    </w:p>
    <w:p w:rsidR="00405447" w:rsidRDefault="00405447" w:rsidP="00405447">
      <w:pPr>
        <w:pStyle w:val="ListParagraph"/>
        <w:numPr>
          <w:ilvl w:val="0"/>
          <w:numId w:val="2"/>
        </w:numPr>
      </w:pPr>
      <w:r>
        <w:t xml:space="preserve">Programmatically access Michael’s emails. </w:t>
      </w:r>
    </w:p>
    <w:p w:rsidR="00E63F67" w:rsidRDefault="00E63F67" w:rsidP="00405447">
      <w:pPr>
        <w:pStyle w:val="ListParagraph"/>
        <w:numPr>
          <w:ilvl w:val="0"/>
          <w:numId w:val="2"/>
        </w:numPr>
      </w:pPr>
      <w:r>
        <w:t xml:space="preserve">Check for </w:t>
      </w:r>
      <w:r w:rsidR="00182A6C">
        <w:t>certain emails.</w:t>
      </w:r>
    </w:p>
    <w:p w:rsidR="00182A6C" w:rsidRDefault="00182A6C" w:rsidP="00405447">
      <w:pPr>
        <w:pStyle w:val="ListParagraph"/>
        <w:numPr>
          <w:ilvl w:val="0"/>
          <w:numId w:val="2"/>
        </w:numPr>
      </w:pPr>
      <w:r>
        <w:t>Retrieve torontomls.net links from email.</w:t>
      </w:r>
      <w:bookmarkStart w:id="0" w:name="_GoBack"/>
      <w:bookmarkEnd w:id="0"/>
    </w:p>
    <w:p w:rsidR="00182A6C" w:rsidRDefault="00182A6C" w:rsidP="00405447">
      <w:pPr>
        <w:pStyle w:val="ListParagraph"/>
        <w:numPr>
          <w:ilvl w:val="0"/>
          <w:numId w:val="2"/>
        </w:numPr>
      </w:pPr>
      <w:r>
        <w:t>Store links for future access.</w:t>
      </w:r>
    </w:p>
    <w:p w:rsidR="00182A6C" w:rsidRDefault="00182A6C" w:rsidP="00182A6C"/>
    <w:p w:rsidR="00013CC3" w:rsidRDefault="00013CC3" w:rsidP="00013CC3">
      <w:pPr>
        <w:pStyle w:val="ListParagraph"/>
        <w:numPr>
          <w:ilvl w:val="0"/>
          <w:numId w:val="2"/>
        </w:numPr>
      </w:pPr>
      <w:r>
        <w:t>Retrieve link and access website and its contents.</w:t>
      </w:r>
    </w:p>
    <w:p w:rsidR="00026C8A" w:rsidRDefault="00026C8A" w:rsidP="00026C8A">
      <w:pPr>
        <w:pStyle w:val="ListParagraph"/>
        <w:numPr>
          <w:ilvl w:val="0"/>
          <w:numId w:val="2"/>
        </w:numPr>
      </w:pPr>
      <w:r>
        <w:t>Scrape contents, store pertinent information in database.</w:t>
      </w:r>
    </w:p>
    <w:p w:rsidR="00026C8A" w:rsidRDefault="00026C8A" w:rsidP="00026C8A">
      <w:pPr>
        <w:pStyle w:val="ListParagraph"/>
        <w:numPr>
          <w:ilvl w:val="0"/>
          <w:numId w:val="2"/>
        </w:numPr>
      </w:pPr>
      <w:r>
        <w:t>If property meets criteria, send email to people.</w:t>
      </w:r>
    </w:p>
    <w:p w:rsidR="00026C8A" w:rsidRDefault="00026C8A" w:rsidP="00026C8A"/>
    <w:p w:rsidR="00026C8A" w:rsidRDefault="00026C8A" w:rsidP="00026C8A">
      <w:r>
        <w:t>Frontend:</w:t>
      </w:r>
    </w:p>
    <w:p w:rsidR="00026C8A" w:rsidRDefault="00BC2CCC" w:rsidP="00026C8A">
      <w:pPr>
        <w:pStyle w:val="ListParagraph"/>
        <w:numPr>
          <w:ilvl w:val="0"/>
          <w:numId w:val="3"/>
        </w:numPr>
      </w:pPr>
      <w:r>
        <w:t>Display property information based on google sheet criteria.</w:t>
      </w:r>
    </w:p>
    <w:p w:rsidR="00BC2CCC" w:rsidRDefault="00BC2CCC" w:rsidP="00026C8A">
      <w:pPr>
        <w:pStyle w:val="ListParagraph"/>
        <w:numPr>
          <w:ilvl w:val="0"/>
          <w:numId w:val="3"/>
        </w:numPr>
      </w:pPr>
      <w:r>
        <w:t>Allo</w:t>
      </w:r>
      <w:r w:rsidR="005C74F6">
        <w:t>w for uploading of pdf file for scraping?</w:t>
      </w:r>
    </w:p>
    <w:p w:rsidR="005C74F6" w:rsidRDefault="005C74F6" w:rsidP="00997444"/>
    <w:p w:rsidR="00997444" w:rsidRDefault="00997444" w:rsidP="00997444">
      <w:r>
        <w:t>Benefits of this project is that you now have a foundation (web app) for the bare functionalities you require (listed above). After this is built you can easily add functionalities th</w:t>
      </w:r>
      <w:r w:rsidR="00C4747E">
        <w:t>at you requested in the sheets and more for the future.</w:t>
      </w:r>
    </w:p>
    <w:p w:rsidR="00C4747E" w:rsidRDefault="00C4747E" w:rsidP="00997444"/>
    <w:p w:rsidR="00C4747E" w:rsidRDefault="00C4747E" w:rsidP="00997444">
      <w:r>
        <w:t>Out of scope and in sheet:</w:t>
      </w:r>
    </w:p>
    <w:p w:rsidR="00C4747E" w:rsidRDefault="00C4747E" w:rsidP="00C4747E">
      <w:pPr>
        <w:pStyle w:val="ListParagraph"/>
        <w:numPr>
          <w:ilvl w:val="0"/>
          <w:numId w:val="4"/>
        </w:numPr>
      </w:pPr>
      <w:r>
        <w:t xml:space="preserve">Dynamically accessing rental prices of bedrooms via external websites such as </w:t>
      </w:r>
      <w:proofErr w:type="spellStart"/>
      <w:r>
        <w:t>padmapper</w:t>
      </w:r>
      <w:proofErr w:type="spellEnd"/>
      <w:r>
        <w:t xml:space="preserve">, </w:t>
      </w:r>
      <w:proofErr w:type="spellStart"/>
      <w:r>
        <w:t>cribdash</w:t>
      </w:r>
      <w:proofErr w:type="spellEnd"/>
      <w:r>
        <w:t>.</w:t>
      </w:r>
    </w:p>
    <w:p w:rsidR="00C4747E" w:rsidRDefault="00C4747E" w:rsidP="00C4747E">
      <w:pPr>
        <w:pStyle w:val="ListParagraph"/>
        <w:numPr>
          <w:ilvl w:val="0"/>
          <w:numId w:val="4"/>
        </w:numPr>
      </w:pPr>
      <w:r>
        <w:t>User login</w:t>
      </w:r>
      <w:r w:rsidR="00AE5AD0">
        <w:t xml:space="preserve"> + dashboard (this is a very large technical implementation)</w:t>
      </w:r>
    </w:p>
    <w:p w:rsidR="00AE5AD0" w:rsidRDefault="00AE5AD0" w:rsidP="00C4747E">
      <w:pPr>
        <w:pStyle w:val="ListParagraph"/>
        <w:numPr>
          <w:ilvl w:val="0"/>
          <w:numId w:val="4"/>
        </w:numPr>
      </w:pPr>
      <w:r>
        <w:t>Questionnaire for users.</w:t>
      </w:r>
    </w:p>
    <w:p w:rsidR="00F656E7" w:rsidRPr="00911967" w:rsidRDefault="00F656E7" w:rsidP="00F656E7">
      <w:r>
        <w:t>These features can be added to the website/app that I am currently building. I think it’s best to save this work for after the above functionalities have been completed.</w:t>
      </w:r>
    </w:p>
    <w:sectPr w:rsidR="00F656E7" w:rsidRPr="009119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9F81B0B"/>
    <w:multiLevelType w:val="hybridMultilevel"/>
    <w:tmpl w:val="6532C8E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8829F1"/>
    <w:multiLevelType w:val="hybridMultilevel"/>
    <w:tmpl w:val="86FE5D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2F67EC"/>
    <w:multiLevelType w:val="hybridMultilevel"/>
    <w:tmpl w:val="69DA66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0E68AD"/>
    <w:multiLevelType w:val="hybridMultilevel"/>
    <w:tmpl w:val="ED7E8C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NjczNTA2NjU2NTJU0lEKTi0uzszPAykwrAUAgFC81iwAAAA="/>
  </w:docVars>
  <w:rsids>
    <w:rsidRoot w:val="00911967"/>
    <w:rsid w:val="00013CC3"/>
    <w:rsid w:val="00026C8A"/>
    <w:rsid w:val="000D6A6D"/>
    <w:rsid w:val="00182A6C"/>
    <w:rsid w:val="00405447"/>
    <w:rsid w:val="00457542"/>
    <w:rsid w:val="005C74F6"/>
    <w:rsid w:val="00911967"/>
    <w:rsid w:val="00997444"/>
    <w:rsid w:val="00AE5AD0"/>
    <w:rsid w:val="00BC2CCC"/>
    <w:rsid w:val="00BD49DA"/>
    <w:rsid w:val="00C4747E"/>
    <w:rsid w:val="00E63F67"/>
    <w:rsid w:val="00F65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C386B8-2DCB-44BA-A0CF-27A454DAB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054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Kim</dc:creator>
  <cp:keywords/>
  <dc:description/>
  <cp:lastModifiedBy>Albert Kim</cp:lastModifiedBy>
  <cp:revision>2</cp:revision>
  <dcterms:created xsi:type="dcterms:W3CDTF">2018-01-31T02:00:00Z</dcterms:created>
  <dcterms:modified xsi:type="dcterms:W3CDTF">2018-01-31T02:22:00Z</dcterms:modified>
</cp:coreProperties>
</file>